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6CA9A" w14:textId="0F1C4B5A" w:rsidR="00455B00" w:rsidRPr="006D707F" w:rsidRDefault="002D6F97" w:rsidP="00B02797">
      <w:pPr>
        <w:jc w:val="center"/>
        <w:rPr>
          <w:rFonts w:ascii="Cambria" w:hAnsi="Cambria" w:cs="Times New Roman"/>
          <w:b/>
          <w:bCs/>
          <w:sz w:val="24"/>
          <w:szCs w:val="24"/>
          <w:u w:val="single"/>
        </w:rPr>
      </w:pPr>
      <w:r>
        <w:rPr>
          <w:rFonts w:ascii="Cambria" w:hAnsi="Cambria" w:cs="Times New Roman"/>
          <w:b/>
          <w:bCs/>
          <w:sz w:val="24"/>
          <w:szCs w:val="24"/>
          <w:u w:val="single"/>
        </w:rPr>
        <w:t xml:space="preserve">ASSIGNMENT 1: </w:t>
      </w:r>
      <w:r w:rsidR="00455B00" w:rsidRPr="006D707F">
        <w:rPr>
          <w:rFonts w:ascii="Cambria" w:hAnsi="Cambria" w:cs="Times New Roman"/>
          <w:b/>
          <w:bCs/>
          <w:sz w:val="24"/>
          <w:szCs w:val="24"/>
          <w:u w:val="single"/>
        </w:rPr>
        <w:t>GATE-LEVEL MODELLING</w:t>
      </w:r>
    </w:p>
    <w:p w14:paraId="7DFB44F4" w14:textId="6DD8C5C0" w:rsidR="006D707F" w:rsidRPr="006D707F" w:rsidRDefault="006D707F" w:rsidP="006D707F">
      <w:pPr>
        <w:rPr>
          <w:rFonts w:ascii="Cambria" w:hAnsi="Cambria" w:cs="Times New Roman"/>
          <w:b/>
          <w:bCs/>
          <w:sz w:val="24"/>
          <w:szCs w:val="24"/>
        </w:rPr>
      </w:pPr>
      <w:r w:rsidRPr="006D707F">
        <w:rPr>
          <w:rFonts w:ascii="Cambria" w:hAnsi="Cambria" w:cs="Times New Roman"/>
          <w:b/>
          <w:bCs/>
          <w:sz w:val="24"/>
          <w:szCs w:val="24"/>
        </w:rPr>
        <w:t>NAME: RITHIKA KATHIRVEL</w:t>
      </w:r>
    </w:p>
    <w:p w14:paraId="302753F5" w14:textId="3D2DFDCB" w:rsidR="006D707F" w:rsidRPr="006D707F" w:rsidRDefault="006D707F" w:rsidP="006D707F">
      <w:pPr>
        <w:rPr>
          <w:rFonts w:ascii="Cambria" w:hAnsi="Cambria" w:cs="Times New Roman"/>
          <w:b/>
          <w:bCs/>
          <w:sz w:val="24"/>
          <w:szCs w:val="24"/>
        </w:rPr>
      </w:pPr>
      <w:r w:rsidRPr="006D707F">
        <w:rPr>
          <w:rFonts w:ascii="Cambria" w:hAnsi="Cambria" w:cs="Times New Roman"/>
          <w:b/>
          <w:bCs/>
          <w:sz w:val="24"/>
          <w:szCs w:val="24"/>
        </w:rPr>
        <w:t>ROLL NUMBER: B200055CS</w:t>
      </w:r>
    </w:p>
    <w:p w14:paraId="15FAA7C7" w14:textId="77777777" w:rsidR="00455B00" w:rsidRPr="006D707F" w:rsidRDefault="00455B00" w:rsidP="00455B00">
      <w:pPr>
        <w:rPr>
          <w:rFonts w:ascii="Cambria" w:hAnsi="Cambria"/>
          <w:sz w:val="24"/>
          <w:szCs w:val="24"/>
        </w:rPr>
      </w:pPr>
    </w:p>
    <w:p w14:paraId="313680F5" w14:textId="02C6B3D7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1.</w:t>
      </w:r>
    </w:p>
    <w:p w14:paraId="24A608EB" w14:textId="3734B2A4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inverter_gate_level</w:t>
      </w:r>
      <w:proofErr w:type="spellEnd"/>
      <w:r w:rsidRPr="006D707F">
        <w:rPr>
          <w:rFonts w:ascii="Cambria" w:hAnsi="Cambria"/>
          <w:sz w:val="24"/>
          <w:szCs w:val="24"/>
        </w:rPr>
        <w:t>(out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1</w:t>
      </w:r>
      <w:r w:rsidRPr="006D707F">
        <w:rPr>
          <w:rFonts w:ascii="Cambria" w:hAnsi="Cambria"/>
          <w:sz w:val="24"/>
          <w:szCs w:val="24"/>
        </w:rPr>
        <w:t>,in</w:t>
      </w:r>
      <w:proofErr w:type="gramEnd"/>
      <w:r w:rsidR="00D641BB">
        <w:rPr>
          <w:rFonts w:ascii="Cambria" w:hAnsi="Cambria"/>
          <w:sz w:val="24"/>
          <w:szCs w:val="24"/>
        </w:rPr>
        <w:t>_1</w:t>
      </w:r>
      <w:r w:rsidRPr="006D707F">
        <w:rPr>
          <w:rFonts w:ascii="Cambria" w:hAnsi="Cambria"/>
          <w:sz w:val="24"/>
          <w:szCs w:val="24"/>
        </w:rPr>
        <w:t>);</w:t>
      </w:r>
    </w:p>
    <w:p w14:paraId="10B0EAC1" w14:textId="12237E44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output out</w:t>
      </w:r>
      <w:r w:rsidR="00D641BB">
        <w:rPr>
          <w:rFonts w:ascii="Cambria" w:hAnsi="Cambria"/>
          <w:sz w:val="24"/>
          <w:szCs w:val="24"/>
        </w:rPr>
        <w:t>_1</w:t>
      </w:r>
      <w:r w:rsidRPr="006D707F">
        <w:rPr>
          <w:rFonts w:ascii="Cambria" w:hAnsi="Cambria"/>
          <w:sz w:val="24"/>
          <w:szCs w:val="24"/>
        </w:rPr>
        <w:t>;</w:t>
      </w:r>
    </w:p>
    <w:p w14:paraId="6E2A973F" w14:textId="4ED25958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input in</w:t>
      </w:r>
      <w:r w:rsidR="00D641BB">
        <w:rPr>
          <w:rFonts w:ascii="Cambria" w:hAnsi="Cambria"/>
          <w:sz w:val="24"/>
          <w:szCs w:val="24"/>
        </w:rPr>
        <w:t>_1</w:t>
      </w:r>
      <w:r w:rsidRPr="006D707F">
        <w:rPr>
          <w:rFonts w:ascii="Cambria" w:hAnsi="Cambria"/>
          <w:sz w:val="24"/>
          <w:szCs w:val="24"/>
        </w:rPr>
        <w:t>;</w:t>
      </w:r>
    </w:p>
    <w:p w14:paraId="72F9415F" w14:textId="7EB76348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not(out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1</w:t>
      </w:r>
      <w:r w:rsidRPr="006D707F">
        <w:rPr>
          <w:rFonts w:ascii="Cambria" w:hAnsi="Cambria"/>
          <w:sz w:val="24"/>
          <w:szCs w:val="24"/>
        </w:rPr>
        <w:t>,in</w:t>
      </w:r>
      <w:proofErr w:type="gramEnd"/>
      <w:r w:rsidR="00D641BB">
        <w:rPr>
          <w:rFonts w:ascii="Cambria" w:hAnsi="Cambria"/>
          <w:sz w:val="24"/>
          <w:szCs w:val="24"/>
        </w:rPr>
        <w:t>_1</w:t>
      </w:r>
      <w:r w:rsidRPr="006D707F">
        <w:rPr>
          <w:rFonts w:ascii="Cambria" w:hAnsi="Cambria"/>
          <w:sz w:val="24"/>
          <w:szCs w:val="24"/>
        </w:rPr>
        <w:t>);</w:t>
      </w:r>
    </w:p>
    <w:p w14:paraId="1E0A75EA" w14:textId="1BEDEADE" w:rsidR="00C74B87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1157FD20" w14:textId="77968120" w:rsidR="00455B00" w:rsidRPr="006D707F" w:rsidRDefault="00455B00" w:rsidP="00455B00">
      <w:pPr>
        <w:rPr>
          <w:rFonts w:ascii="Cambria" w:hAnsi="Cambria"/>
          <w:sz w:val="24"/>
          <w:szCs w:val="24"/>
        </w:rPr>
      </w:pPr>
    </w:p>
    <w:p w14:paraId="63E493EC" w14:textId="6C1ABF2B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2.</w:t>
      </w:r>
    </w:p>
    <w:p w14:paraId="59AE7FAA" w14:textId="1C06FC98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add_gate_gateleve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2B738BB9" w14:textId="6A2096D0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input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0AC40C21" w14:textId="43F7EDB8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input </w:t>
      </w:r>
      <w:proofErr w:type="spellStart"/>
      <w:r w:rsidRPr="006D707F">
        <w:rPr>
          <w:rFonts w:ascii="Cambria" w:hAnsi="Cambria"/>
          <w:sz w:val="24"/>
          <w:szCs w:val="24"/>
        </w:rPr>
        <w:t>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1E121240" w14:textId="7C9D66AB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output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257235D1" w14:textId="58FA3916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and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out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5924B7D3" w14:textId="4ABAD481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04BE082B" w14:textId="140C3006" w:rsidR="00455B00" w:rsidRPr="006D707F" w:rsidRDefault="00455B00" w:rsidP="00455B00">
      <w:pPr>
        <w:rPr>
          <w:rFonts w:ascii="Cambria" w:hAnsi="Cambria"/>
          <w:sz w:val="24"/>
          <w:szCs w:val="24"/>
        </w:rPr>
      </w:pPr>
    </w:p>
    <w:p w14:paraId="329B06E2" w14:textId="4E301461" w:rsidR="00455B00" w:rsidRPr="006D707F" w:rsidRDefault="00455B00" w:rsidP="00455B00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3.</w:t>
      </w:r>
    </w:p>
    <w:p w14:paraId="264E1A40" w14:textId="447F8E7C" w:rsidR="00A44184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or_gate_gateleve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1D51CD4A" w14:textId="180AB07B" w:rsidR="00A44184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input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in</w:t>
      </w:r>
      <w:r w:rsidRPr="006D707F">
        <w:rPr>
          <w:rFonts w:ascii="Cambria" w:hAnsi="Cambria"/>
          <w:sz w:val="24"/>
          <w:szCs w:val="24"/>
        </w:rPr>
        <w:t>,b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663D40A9" w14:textId="20849CD1" w:rsidR="00A44184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output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6266780B" w14:textId="1E42ABEA" w:rsidR="00A44184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or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258AB692" w14:textId="77B1788B" w:rsidR="00455B00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58978281" w14:textId="77777777" w:rsidR="004E477C" w:rsidRPr="006D707F" w:rsidRDefault="004E477C" w:rsidP="00A44184">
      <w:pPr>
        <w:rPr>
          <w:rFonts w:ascii="Cambria" w:hAnsi="Cambria"/>
          <w:sz w:val="24"/>
          <w:szCs w:val="24"/>
        </w:rPr>
      </w:pPr>
    </w:p>
    <w:p w14:paraId="29697D2F" w14:textId="77777777" w:rsidR="006D707F" w:rsidRPr="006D707F" w:rsidRDefault="006D707F" w:rsidP="00A44184">
      <w:pPr>
        <w:rPr>
          <w:rFonts w:ascii="Cambria" w:hAnsi="Cambria"/>
          <w:sz w:val="24"/>
          <w:szCs w:val="24"/>
        </w:rPr>
      </w:pPr>
    </w:p>
    <w:p w14:paraId="083C4DCA" w14:textId="77777777" w:rsidR="006D707F" w:rsidRPr="006D707F" w:rsidRDefault="006D707F" w:rsidP="00A44184">
      <w:pPr>
        <w:rPr>
          <w:rFonts w:ascii="Cambria" w:hAnsi="Cambria"/>
          <w:sz w:val="24"/>
          <w:szCs w:val="24"/>
        </w:rPr>
      </w:pPr>
    </w:p>
    <w:p w14:paraId="48E560F1" w14:textId="77777777" w:rsidR="006D707F" w:rsidRPr="006D707F" w:rsidRDefault="006D707F" w:rsidP="00A44184">
      <w:pPr>
        <w:rPr>
          <w:rFonts w:ascii="Cambria" w:hAnsi="Cambria"/>
          <w:sz w:val="24"/>
          <w:szCs w:val="24"/>
        </w:rPr>
      </w:pPr>
    </w:p>
    <w:p w14:paraId="7220C4AC" w14:textId="77777777" w:rsidR="006D707F" w:rsidRPr="006D707F" w:rsidRDefault="006D707F" w:rsidP="00A44184">
      <w:pPr>
        <w:rPr>
          <w:rFonts w:ascii="Cambria" w:hAnsi="Cambria"/>
          <w:sz w:val="24"/>
          <w:szCs w:val="24"/>
        </w:rPr>
      </w:pPr>
    </w:p>
    <w:p w14:paraId="41EC853D" w14:textId="77777777" w:rsidR="006D707F" w:rsidRPr="006D707F" w:rsidRDefault="006D707F" w:rsidP="00A44184">
      <w:pPr>
        <w:rPr>
          <w:rFonts w:ascii="Cambria" w:hAnsi="Cambria"/>
          <w:sz w:val="24"/>
          <w:szCs w:val="24"/>
        </w:rPr>
      </w:pPr>
    </w:p>
    <w:p w14:paraId="0D565083" w14:textId="6E25F9C9" w:rsidR="00A44184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4.</w:t>
      </w:r>
    </w:p>
    <w:p w14:paraId="7EFDB52C" w14:textId="6C4F3ED8" w:rsidR="00A44184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nand_gateleve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6703EA4A" w14:textId="1C478D13" w:rsidR="00A44184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input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in</w:t>
      </w:r>
      <w:r w:rsidRPr="006D707F">
        <w:rPr>
          <w:rFonts w:ascii="Cambria" w:hAnsi="Cambria"/>
          <w:sz w:val="24"/>
          <w:szCs w:val="24"/>
        </w:rPr>
        <w:t>,b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1C3FFABE" w14:textId="57ABD790" w:rsidR="00A44184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output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06B1F76F" w14:textId="3F2AC1E3" w:rsidR="00A44184" w:rsidRPr="006D707F" w:rsidRDefault="00A44184" w:rsidP="00A44184">
      <w:pPr>
        <w:rPr>
          <w:rFonts w:ascii="Cambria" w:hAnsi="Cambria"/>
          <w:sz w:val="24"/>
          <w:szCs w:val="24"/>
        </w:rPr>
      </w:pPr>
      <w:proofErr w:type="spellStart"/>
      <w:r w:rsidRPr="006D707F">
        <w:rPr>
          <w:rFonts w:ascii="Cambria" w:hAnsi="Cambria"/>
          <w:sz w:val="24"/>
          <w:szCs w:val="24"/>
        </w:rPr>
        <w:t>nand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3C0BEB37" w14:textId="15F85059" w:rsidR="00A44184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722F2BF0" w14:textId="16B58C94" w:rsidR="00A44184" w:rsidRPr="006D707F" w:rsidRDefault="00A44184" w:rsidP="00A44184">
      <w:pPr>
        <w:rPr>
          <w:rFonts w:ascii="Cambria" w:hAnsi="Cambria"/>
          <w:sz w:val="24"/>
          <w:szCs w:val="24"/>
        </w:rPr>
      </w:pPr>
    </w:p>
    <w:p w14:paraId="4DDEBCF1" w14:textId="34481D13" w:rsidR="00A44184" w:rsidRPr="006D707F" w:rsidRDefault="00A44184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5.</w:t>
      </w:r>
    </w:p>
    <w:p w14:paraId="07815ABC" w14:textId="7C6457BA" w:rsidR="00F8609F" w:rsidRPr="006D707F" w:rsidRDefault="00F8609F" w:rsidP="00F8609F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nor_gateleve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08828198" w14:textId="30ED4115" w:rsidR="00F8609F" w:rsidRPr="006D707F" w:rsidRDefault="00F8609F" w:rsidP="00F8609F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input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in</w:t>
      </w:r>
      <w:r w:rsidRPr="006D707F">
        <w:rPr>
          <w:rFonts w:ascii="Cambria" w:hAnsi="Cambria"/>
          <w:sz w:val="24"/>
          <w:szCs w:val="24"/>
        </w:rPr>
        <w:t>,b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11B2468A" w14:textId="345A2CBA" w:rsidR="00F8609F" w:rsidRPr="006D707F" w:rsidRDefault="00F8609F" w:rsidP="00F8609F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output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286B18AC" w14:textId="5C40D64D" w:rsidR="00F8609F" w:rsidRPr="006D707F" w:rsidRDefault="00F8609F" w:rsidP="00F8609F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nor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4D9042B6" w14:textId="6595DD84" w:rsidR="00A44184" w:rsidRPr="006D707F" w:rsidRDefault="00F8609F" w:rsidP="00F8609F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41600338" w14:textId="1B685543" w:rsidR="00F8609F" w:rsidRPr="006D707F" w:rsidRDefault="00F8609F" w:rsidP="00F8609F">
      <w:pPr>
        <w:rPr>
          <w:rFonts w:ascii="Cambria" w:hAnsi="Cambria"/>
          <w:sz w:val="24"/>
          <w:szCs w:val="24"/>
        </w:rPr>
      </w:pPr>
    </w:p>
    <w:p w14:paraId="0C9B9D9F" w14:textId="1941A486" w:rsidR="00F8609F" w:rsidRPr="006D707F" w:rsidRDefault="00F8609F" w:rsidP="00F8609F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6.</w:t>
      </w:r>
    </w:p>
    <w:p w14:paraId="59DF558E" w14:textId="6F7869E4" w:rsidR="007B2F1B" w:rsidRPr="006D707F" w:rsidRDefault="007B2F1B" w:rsidP="007B2F1B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xor_gateleve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67E22125" w14:textId="4AFF9B4A" w:rsidR="007B2F1B" w:rsidRPr="006D707F" w:rsidRDefault="007B2F1B" w:rsidP="007B2F1B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output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691E6C3E" w14:textId="6E9FD494" w:rsidR="007B2F1B" w:rsidRPr="006D707F" w:rsidRDefault="007B2F1B" w:rsidP="007B2F1B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input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in</w:t>
      </w:r>
      <w:r w:rsidRPr="006D707F">
        <w:rPr>
          <w:rFonts w:ascii="Cambria" w:hAnsi="Cambria"/>
          <w:sz w:val="24"/>
          <w:szCs w:val="24"/>
        </w:rPr>
        <w:t>,b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4F2B84A1" w14:textId="7096E546" w:rsidR="007B2F1B" w:rsidRPr="006D707F" w:rsidRDefault="007B2F1B" w:rsidP="007B2F1B">
      <w:pPr>
        <w:rPr>
          <w:rFonts w:ascii="Cambria" w:hAnsi="Cambria"/>
          <w:sz w:val="24"/>
          <w:szCs w:val="24"/>
        </w:rPr>
      </w:pPr>
      <w:proofErr w:type="spellStart"/>
      <w:r w:rsidRPr="006D707F">
        <w:rPr>
          <w:rFonts w:ascii="Cambria" w:hAnsi="Cambria"/>
          <w:sz w:val="24"/>
          <w:szCs w:val="24"/>
        </w:rPr>
        <w:t>xor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065174E3" w14:textId="4A3D678E" w:rsidR="00F8609F" w:rsidRPr="006D707F" w:rsidRDefault="007B2F1B" w:rsidP="007B2F1B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30BA9438" w14:textId="00D4F5D3" w:rsidR="007B2F1B" w:rsidRPr="006D707F" w:rsidRDefault="007B2F1B" w:rsidP="007B2F1B">
      <w:pPr>
        <w:rPr>
          <w:rFonts w:ascii="Cambria" w:hAnsi="Cambria"/>
          <w:sz w:val="24"/>
          <w:szCs w:val="24"/>
        </w:rPr>
      </w:pPr>
    </w:p>
    <w:p w14:paraId="04E74C17" w14:textId="4CF2FDB4" w:rsidR="007B2F1B" w:rsidRPr="006D707F" w:rsidRDefault="007B2F1B" w:rsidP="007B2F1B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7.</w:t>
      </w:r>
    </w:p>
    <w:p w14:paraId="3ECB8E93" w14:textId="30005CBD" w:rsidR="007B2F1B" w:rsidRPr="006D707F" w:rsidRDefault="007B2F1B" w:rsidP="007B2F1B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xnor_gateleve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766EC587" w14:textId="6EBEDEAE" w:rsidR="004E477C" w:rsidRPr="006D707F" w:rsidRDefault="007B2F1B" w:rsidP="007B2F1B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 input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in</w:t>
      </w:r>
      <w:r w:rsidRPr="006D707F">
        <w:rPr>
          <w:rFonts w:ascii="Cambria" w:hAnsi="Cambria"/>
          <w:sz w:val="24"/>
          <w:szCs w:val="24"/>
        </w:rPr>
        <w:t>,b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6EA1F036" w14:textId="08E1D073" w:rsidR="007B2F1B" w:rsidRPr="006D707F" w:rsidRDefault="007B2F1B" w:rsidP="007B2F1B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output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0A5965DF" w14:textId="2BEBDB87" w:rsidR="007B2F1B" w:rsidRPr="006D707F" w:rsidRDefault="007B2F1B" w:rsidP="007B2F1B">
      <w:pPr>
        <w:rPr>
          <w:rFonts w:ascii="Cambria" w:hAnsi="Cambria"/>
          <w:sz w:val="24"/>
          <w:szCs w:val="24"/>
        </w:rPr>
      </w:pPr>
      <w:proofErr w:type="spellStart"/>
      <w:r w:rsidRPr="006D707F">
        <w:rPr>
          <w:rFonts w:ascii="Cambria" w:hAnsi="Cambria"/>
          <w:sz w:val="24"/>
          <w:szCs w:val="24"/>
        </w:rPr>
        <w:t>xnor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69875C82" w14:textId="2D7DC221" w:rsidR="007B2F1B" w:rsidRPr="006D707F" w:rsidRDefault="007B2F1B" w:rsidP="007B2F1B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5B12BA73" w14:textId="71AD2860" w:rsidR="007B2F1B" w:rsidRPr="006D707F" w:rsidRDefault="007B2F1B" w:rsidP="007B2F1B">
      <w:pPr>
        <w:rPr>
          <w:rFonts w:ascii="Cambria" w:hAnsi="Cambria"/>
          <w:sz w:val="24"/>
          <w:szCs w:val="24"/>
        </w:rPr>
      </w:pPr>
    </w:p>
    <w:p w14:paraId="4E8A285D" w14:textId="77777777" w:rsidR="006D707F" w:rsidRPr="006D707F" w:rsidRDefault="006D707F" w:rsidP="007B2F1B">
      <w:pPr>
        <w:rPr>
          <w:rFonts w:ascii="Cambria" w:hAnsi="Cambria"/>
          <w:sz w:val="24"/>
          <w:szCs w:val="24"/>
        </w:rPr>
      </w:pPr>
    </w:p>
    <w:p w14:paraId="1AF2E22A" w14:textId="586E747C" w:rsidR="007B2F1B" w:rsidRPr="006D707F" w:rsidRDefault="007B2F1B" w:rsidP="007B2F1B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lastRenderedPageBreak/>
        <w:t>8.</w:t>
      </w:r>
    </w:p>
    <w:p w14:paraId="4947E208" w14:textId="67C7775A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module nor_input_gatelevel(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c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d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e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f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g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h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);</w:t>
      </w:r>
    </w:p>
    <w:p w14:paraId="65B72312" w14:textId="6F63897C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input </w:t>
      </w:r>
      <w:r w:rsidR="00D641BB"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in</w:t>
      </w:r>
      <w:r w:rsidR="00D641BB" w:rsidRPr="006D707F">
        <w:rPr>
          <w:rFonts w:ascii="Cambria" w:hAnsi="Cambria"/>
          <w:sz w:val="24"/>
          <w:szCs w:val="24"/>
        </w:rPr>
        <w:t>,b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c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d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e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f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g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h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;</w:t>
      </w:r>
    </w:p>
    <w:p w14:paraId="3DC96565" w14:textId="741561FC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output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7243B732" w14:textId="09B671E7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nor(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</w:t>
      </w:r>
      <w:r w:rsidR="00D641BB" w:rsidRPr="006D707F">
        <w:rPr>
          <w:rFonts w:ascii="Cambria" w:hAnsi="Cambria"/>
          <w:sz w:val="24"/>
          <w:szCs w:val="24"/>
        </w:rPr>
        <w:t>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c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d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e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f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g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h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);</w:t>
      </w:r>
    </w:p>
    <w:p w14:paraId="3ABB2FE0" w14:textId="01A1294A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0D96924B" w14:textId="77777777" w:rsidR="00B02797" w:rsidRPr="006D707F" w:rsidRDefault="00B02797" w:rsidP="007D0DE3">
      <w:pPr>
        <w:rPr>
          <w:rFonts w:ascii="Cambria" w:hAnsi="Cambria"/>
          <w:sz w:val="24"/>
          <w:szCs w:val="24"/>
        </w:rPr>
      </w:pPr>
    </w:p>
    <w:p w14:paraId="652B3152" w14:textId="0361F82F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9.</w:t>
      </w:r>
    </w:p>
    <w:p w14:paraId="142283E2" w14:textId="0C3B32A8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module nand_input_gatelevel(</w:t>
      </w:r>
      <w:r w:rsidR="00D641BB"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r w:rsidR="00D641BB" w:rsidRPr="006D707F">
        <w:rPr>
          <w:rFonts w:ascii="Cambria" w:hAnsi="Cambria"/>
          <w:sz w:val="24"/>
          <w:szCs w:val="24"/>
        </w:rPr>
        <w:t>,a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in</w:t>
      </w:r>
      <w:r w:rsidR="00D641BB" w:rsidRPr="006D707F">
        <w:rPr>
          <w:rFonts w:ascii="Cambria" w:hAnsi="Cambria"/>
          <w:sz w:val="24"/>
          <w:szCs w:val="24"/>
        </w:rPr>
        <w:t>,b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c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d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e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f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g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h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);</w:t>
      </w:r>
    </w:p>
    <w:p w14:paraId="0B2A35B1" w14:textId="7AAFFC3D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input </w:t>
      </w:r>
      <w:r w:rsidR="00D641BB"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in</w:t>
      </w:r>
      <w:r w:rsidR="00D641BB" w:rsidRPr="006D707F">
        <w:rPr>
          <w:rFonts w:ascii="Cambria" w:hAnsi="Cambria"/>
          <w:sz w:val="24"/>
          <w:szCs w:val="24"/>
        </w:rPr>
        <w:t>,b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c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d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e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f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g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h</w:t>
      </w:r>
      <w:r w:rsidR="00D641BB">
        <w:rPr>
          <w:rFonts w:ascii="Cambria" w:hAnsi="Cambria"/>
          <w:sz w:val="24"/>
          <w:szCs w:val="24"/>
        </w:rPr>
        <w:t>_in</w:t>
      </w:r>
      <w:r w:rsidR="00D641BB">
        <w:rPr>
          <w:rFonts w:ascii="Cambria" w:hAnsi="Cambria"/>
          <w:sz w:val="24"/>
          <w:szCs w:val="24"/>
        </w:rPr>
        <w:t>;</w:t>
      </w:r>
    </w:p>
    <w:p w14:paraId="6D5A90CE" w14:textId="7DF0B166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output </w:t>
      </w:r>
      <w:proofErr w:type="spellStart"/>
      <w:r w:rsidR="00D641BB">
        <w:rPr>
          <w:rFonts w:ascii="Cambria" w:hAnsi="Cambria"/>
          <w:sz w:val="24"/>
          <w:szCs w:val="24"/>
        </w:rPr>
        <w:t>y_</w:t>
      </w:r>
      <w:r w:rsidRPr="006D707F">
        <w:rPr>
          <w:rFonts w:ascii="Cambria" w:hAnsi="Cambria"/>
          <w:sz w:val="24"/>
          <w:szCs w:val="24"/>
        </w:rPr>
        <w:t>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46720FF1" w14:textId="4F9C5B06" w:rsidR="007D0DE3" w:rsidRPr="006D707F" w:rsidRDefault="007D0DE3" w:rsidP="007D0DE3">
      <w:pPr>
        <w:rPr>
          <w:rFonts w:ascii="Cambria" w:hAnsi="Cambria"/>
          <w:sz w:val="24"/>
          <w:szCs w:val="24"/>
        </w:rPr>
      </w:pPr>
      <w:proofErr w:type="spellStart"/>
      <w:r w:rsidRPr="006D707F">
        <w:rPr>
          <w:rFonts w:ascii="Cambria" w:hAnsi="Cambria"/>
          <w:sz w:val="24"/>
          <w:szCs w:val="24"/>
        </w:rPr>
        <w:t>nand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r w:rsidR="00D641BB"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="00D641BB"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c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d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e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f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g</w:t>
      </w:r>
      <w:r w:rsidR="00D641BB">
        <w:rPr>
          <w:rFonts w:ascii="Cambria" w:hAnsi="Cambria"/>
          <w:sz w:val="24"/>
          <w:szCs w:val="24"/>
        </w:rPr>
        <w:t>_in</w:t>
      </w:r>
      <w:r w:rsidR="00D641BB" w:rsidRPr="006D707F">
        <w:rPr>
          <w:rFonts w:ascii="Cambria" w:hAnsi="Cambria"/>
          <w:sz w:val="24"/>
          <w:szCs w:val="24"/>
        </w:rPr>
        <w:t>,h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);</w:t>
      </w:r>
    </w:p>
    <w:p w14:paraId="4D319A73" w14:textId="78863519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3BCB3936" w14:textId="5502BE30" w:rsidR="007D0DE3" w:rsidRPr="006D707F" w:rsidRDefault="007D0DE3" w:rsidP="007D0DE3">
      <w:pPr>
        <w:rPr>
          <w:rFonts w:ascii="Cambria" w:hAnsi="Cambria"/>
          <w:sz w:val="24"/>
          <w:szCs w:val="24"/>
        </w:rPr>
      </w:pPr>
    </w:p>
    <w:p w14:paraId="65471625" w14:textId="0A896964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10.</w:t>
      </w:r>
    </w:p>
    <w:p w14:paraId="723977D7" w14:textId="113B073E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inverterarray_gateleve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21B77868" w14:textId="4925D38D" w:rsidR="007D0DE3" w:rsidRPr="006D707F" w:rsidRDefault="007D0DE3" w:rsidP="007D0DE3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out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6:1]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1692E6A8" w14:textId="3CB9F196" w:rsidR="007D0DE3" w:rsidRPr="006D707F" w:rsidRDefault="007D0DE3" w:rsidP="007D0DE3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in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6:1]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5D80EBD2" w14:textId="2FC31F50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not </w:t>
      </w:r>
      <w:proofErr w:type="spellStart"/>
      <w:r w:rsidRPr="006D707F">
        <w:rPr>
          <w:rFonts w:ascii="Cambria" w:hAnsi="Cambria"/>
          <w:sz w:val="24"/>
          <w:szCs w:val="24"/>
        </w:rPr>
        <w:t>array_of_</w:t>
      </w:r>
      <w:proofErr w:type="gramStart"/>
      <w:r w:rsidRPr="006D707F">
        <w:rPr>
          <w:rFonts w:ascii="Cambria" w:hAnsi="Cambria"/>
          <w:sz w:val="24"/>
          <w:szCs w:val="24"/>
        </w:rPr>
        <w:t>inverter</w:t>
      </w:r>
      <w:proofErr w:type="spellEnd"/>
      <w:r w:rsidRPr="006D707F">
        <w:rPr>
          <w:rFonts w:ascii="Cambria" w:hAnsi="Cambria"/>
          <w:sz w:val="24"/>
          <w:szCs w:val="24"/>
        </w:rPr>
        <w:t>[</w:t>
      </w:r>
      <w:proofErr w:type="gramEnd"/>
      <w:r w:rsidRPr="006D707F">
        <w:rPr>
          <w:rFonts w:ascii="Cambria" w:hAnsi="Cambria"/>
          <w:sz w:val="24"/>
          <w:szCs w:val="24"/>
        </w:rPr>
        <w:t>16:1]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r w:rsidRPr="006D707F">
        <w:rPr>
          <w:rFonts w:ascii="Cambria" w:hAnsi="Cambria"/>
          <w:sz w:val="24"/>
          <w:szCs w:val="24"/>
        </w:rPr>
        <w:t>,a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549CE86F" w14:textId="575B6447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50B3C42E" w14:textId="77777777" w:rsidR="004E477C" w:rsidRPr="006D707F" w:rsidRDefault="004E477C" w:rsidP="007D0DE3">
      <w:pPr>
        <w:rPr>
          <w:rFonts w:ascii="Cambria" w:hAnsi="Cambria"/>
          <w:sz w:val="24"/>
          <w:szCs w:val="24"/>
        </w:rPr>
      </w:pPr>
    </w:p>
    <w:p w14:paraId="6822DFDE" w14:textId="3B0F3011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11.</w:t>
      </w:r>
    </w:p>
    <w:p w14:paraId="7FDC7D94" w14:textId="790FDE20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andarray_gatelv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48CA8B34" w14:textId="4D538230" w:rsidR="007D0DE3" w:rsidRPr="006D707F" w:rsidRDefault="007D0DE3" w:rsidP="007D0DE3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out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5:0]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1D4B2E39" w14:textId="7219BACD" w:rsidR="007D0DE3" w:rsidRPr="006D707F" w:rsidRDefault="007D0DE3" w:rsidP="007D0DE3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in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5:0]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6838FC7F" w14:textId="157D2962" w:rsidR="007D0DE3" w:rsidRPr="006D707F" w:rsidRDefault="007D0DE3" w:rsidP="007D0DE3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in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5:0] </w:t>
      </w:r>
      <w:proofErr w:type="spellStart"/>
      <w:r w:rsidRPr="006D707F">
        <w:rPr>
          <w:rFonts w:ascii="Cambria" w:hAnsi="Cambria"/>
          <w:sz w:val="24"/>
          <w:szCs w:val="24"/>
        </w:rPr>
        <w:t>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216BE2A4" w14:textId="3129B820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and </w:t>
      </w:r>
      <w:proofErr w:type="spellStart"/>
      <w:r w:rsidRPr="006D707F">
        <w:rPr>
          <w:rFonts w:ascii="Cambria" w:hAnsi="Cambria"/>
          <w:sz w:val="24"/>
          <w:szCs w:val="24"/>
        </w:rPr>
        <w:t>array_of_</w:t>
      </w:r>
      <w:proofErr w:type="gramStart"/>
      <w:r w:rsidRPr="006D707F">
        <w:rPr>
          <w:rFonts w:ascii="Cambria" w:hAnsi="Cambria"/>
          <w:sz w:val="24"/>
          <w:szCs w:val="24"/>
        </w:rPr>
        <w:t>and</w:t>
      </w:r>
      <w:r w:rsidR="00D641BB">
        <w:rPr>
          <w:rFonts w:ascii="Cambria" w:hAnsi="Cambria"/>
          <w:sz w:val="24"/>
          <w:szCs w:val="24"/>
        </w:rPr>
        <w:t>gates</w:t>
      </w:r>
      <w:proofErr w:type="spellEnd"/>
      <w:r w:rsidRPr="006D707F">
        <w:rPr>
          <w:rFonts w:ascii="Cambria" w:hAnsi="Cambria"/>
          <w:sz w:val="24"/>
          <w:szCs w:val="24"/>
        </w:rPr>
        <w:t>[</w:t>
      </w:r>
      <w:proofErr w:type="gramEnd"/>
      <w:r w:rsidRPr="006D707F">
        <w:rPr>
          <w:rFonts w:ascii="Cambria" w:hAnsi="Cambria"/>
          <w:sz w:val="24"/>
          <w:szCs w:val="24"/>
        </w:rPr>
        <w:t>15:0]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r w:rsidRPr="006D707F">
        <w:rPr>
          <w:rFonts w:ascii="Cambria" w:hAnsi="Cambria"/>
          <w:sz w:val="24"/>
          <w:szCs w:val="24"/>
        </w:rPr>
        <w:t>,a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318CA835" w14:textId="4E3361FB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2442B0BA" w14:textId="2D82A18B" w:rsidR="007D0DE3" w:rsidRPr="006D707F" w:rsidRDefault="007D0DE3" w:rsidP="007D0DE3">
      <w:pPr>
        <w:rPr>
          <w:rFonts w:ascii="Cambria" w:hAnsi="Cambria"/>
          <w:sz w:val="24"/>
          <w:szCs w:val="24"/>
        </w:rPr>
      </w:pPr>
    </w:p>
    <w:p w14:paraId="03F14BC5" w14:textId="77777777" w:rsidR="006D707F" w:rsidRPr="006D707F" w:rsidRDefault="006D707F" w:rsidP="007D0DE3">
      <w:pPr>
        <w:rPr>
          <w:rFonts w:ascii="Cambria" w:hAnsi="Cambria"/>
          <w:sz w:val="24"/>
          <w:szCs w:val="24"/>
        </w:rPr>
      </w:pPr>
    </w:p>
    <w:p w14:paraId="6F6ED283" w14:textId="77777777" w:rsidR="006D707F" w:rsidRPr="006D707F" w:rsidRDefault="006D707F" w:rsidP="007D0DE3">
      <w:pPr>
        <w:rPr>
          <w:rFonts w:ascii="Cambria" w:hAnsi="Cambria"/>
          <w:sz w:val="24"/>
          <w:szCs w:val="24"/>
        </w:rPr>
      </w:pPr>
    </w:p>
    <w:p w14:paraId="077C2066" w14:textId="5AF47664" w:rsidR="007D0DE3" w:rsidRPr="006D707F" w:rsidRDefault="007D0DE3" w:rsidP="007D0DE3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12.</w:t>
      </w:r>
    </w:p>
    <w:p w14:paraId="1F3ABDCE" w14:textId="2FECD8C4" w:rsidR="004E477C" w:rsidRPr="006D707F" w:rsidRDefault="004E477C" w:rsidP="004E477C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orarray_gateleve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2B903A44" w14:textId="358FA795" w:rsidR="004E477C" w:rsidRPr="006D707F" w:rsidRDefault="004E477C" w:rsidP="004E477C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out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8:3]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5717FF8B" w14:textId="1D7ADF16" w:rsidR="004E477C" w:rsidRPr="006D707F" w:rsidRDefault="004E477C" w:rsidP="004E477C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in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8:3]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4EB36437" w14:textId="4BEBAD8B" w:rsidR="004E477C" w:rsidRPr="006D707F" w:rsidRDefault="004E477C" w:rsidP="004E477C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in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8:3] </w:t>
      </w:r>
      <w:proofErr w:type="spellStart"/>
      <w:r w:rsidRPr="006D707F">
        <w:rPr>
          <w:rFonts w:ascii="Cambria" w:hAnsi="Cambria"/>
          <w:sz w:val="24"/>
          <w:szCs w:val="24"/>
        </w:rPr>
        <w:t>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6E2623D8" w14:textId="230F7539" w:rsidR="004E477C" w:rsidRPr="006D707F" w:rsidRDefault="004E477C" w:rsidP="004E477C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or </w:t>
      </w:r>
      <w:proofErr w:type="spellStart"/>
      <w:r w:rsidRPr="006D707F">
        <w:rPr>
          <w:rFonts w:ascii="Cambria" w:hAnsi="Cambria"/>
          <w:sz w:val="24"/>
          <w:szCs w:val="24"/>
        </w:rPr>
        <w:t>array_of_</w:t>
      </w:r>
      <w:proofErr w:type="gramStart"/>
      <w:r w:rsidRPr="006D707F">
        <w:rPr>
          <w:rFonts w:ascii="Cambria" w:hAnsi="Cambria"/>
          <w:sz w:val="24"/>
          <w:szCs w:val="24"/>
        </w:rPr>
        <w:t>or</w:t>
      </w:r>
      <w:r w:rsidR="00D641BB">
        <w:rPr>
          <w:rFonts w:ascii="Cambria" w:hAnsi="Cambria"/>
          <w:sz w:val="24"/>
          <w:szCs w:val="24"/>
        </w:rPr>
        <w:t>gates</w:t>
      </w:r>
      <w:proofErr w:type="spellEnd"/>
      <w:r w:rsidRPr="006D707F">
        <w:rPr>
          <w:rFonts w:ascii="Cambria" w:hAnsi="Cambria"/>
          <w:sz w:val="24"/>
          <w:szCs w:val="24"/>
        </w:rPr>
        <w:t>[</w:t>
      </w:r>
      <w:proofErr w:type="gramEnd"/>
      <w:r w:rsidRPr="006D707F">
        <w:rPr>
          <w:rFonts w:ascii="Cambria" w:hAnsi="Cambria"/>
          <w:sz w:val="24"/>
          <w:szCs w:val="24"/>
        </w:rPr>
        <w:t>18:3]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r w:rsidRPr="006D707F">
        <w:rPr>
          <w:rFonts w:ascii="Cambria" w:hAnsi="Cambria"/>
          <w:sz w:val="24"/>
          <w:szCs w:val="24"/>
        </w:rPr>
        <w:t>,a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7B451EBE" w14:textId="79335BD2" w:rsidR="007D0DE3" w:rsidRPr="006D707F" w:rsidRDefault="004E477C" w:rsidP="004E477C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4256847F" w14:textId="0C25C3B2" w:rsidR="004E477C" w:rsidRPr="006D707F" w:rsidRDefault="004E477C" w:rsidP="004E477C">
      <w:pPr>
        <w:rPr>
          <w:rFonts w:ascii="Cambria" w:hAnsi="Cambria"/>
          <w:sz w:val="24"/>
          <w:szCs w:val="24"/>
        </w:rPr>
      </w:pPr>
    </w:p>
    <w:p w14:paraId="1CD1665F" w14:textId="77777777" w:rsidR="006D707F" w:rsidRPr="006D707F" w:rsidRDefault="006D707F" w:rsidP="004E477C">
      <w:pPr>
        <w:rPr>
          <w:rFonts w:ascii="Cambria" w:hAnsi="Cambria"/>
          <w:sz w:val="24"/>
          <w:szCs w:val="24"/>
        </w:rPr>
      </w:pPr>
    </w:p>
    <w:p w14:paraId="1FD1490D" w14:textId="40767E20" w:rsidR="004E477C" w:rsidRPr="006D707F" w:rsidRDefault="004E477C" w:rsidP="004E477C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13.</w:t>
      </w:r>
    </w:p>
    <w:p w14:paraId="62C623DD" w14:textId="18BA1F59" w:rsidR="004E477C" w:rsidRPr="006D707F" w:rsidRDefault="004E477C" w:rsidP="004E477C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nandarray_gatelv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665AB245" w14:textId="595598FD" w:rsidR="004E477C" w:rsidRPr="006D707F" w:rsidRDefault="004E477C" w:rsidP="004E477C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out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5:0]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4075EADE" w14:textId="46FC4111" w:rsidR="004E477C" w:rsidRPr="006D707F" w:rsidRDefault="004E477C" w:rsidP="004E477C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in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5:0]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06C00C69" w14:textId="6E006E27" w:rsidR="004E477C" w:rsidRPr="006D707F" w:rsidRDefault="004E477C" w:rsidP="004E477C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in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5:0] </w:t>
      </w:r>
      <w:proofErr w:type="spellStart"/>
      <w:r w:rsidRPr="006D707F">
        <w:rPr>
          <w:rFonts w:ascii="Cambria" w:hAnsi="Cambria"/>
          <w:sz w:val="24"/>
          <w:szCs w:val="24"/>
        </w:rPr>
        <w:t>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37367D52" w14:textId="4912A68A" w:rsidR="004E477C" w:rsidRPr="006D707F" w:rsidRDefault="004E477C" w:rsidP="004E477C">
      <w:pPr>
        <w:rPr>
          <w:rFonts w:ascii="Cambria" w:hAnsi="Cambria"/>
          <w:sz w:val="24"/>
          <w:szCs w:val="24"/>
        </w:rPr>
      </w:pPr>
      <w:proofErr w:type="spellStart"/>
      <w:r w:rsidRPr="006D707F">
        <w:rPr>
          <w:rFonts w:ascii="Cambria" w:hAnsi="Cambria"/>
          <w:sz w:val="24"/>
          <w:szCs w:val="24"/>
        </w:rPr>
        <w:t>nand</w:t>
      </w:r>
      <w:proofErr w:type="spellEnd"/>
      <w:r w:rsidRPr="006D707F">
        <w:rPr>
          <w:rFonts w:ascii="Cambria" w:hAnsi="Cambria"/>
          <w:sz w:val="24"/>
          <w:szCs w:val="24"/>
        </w:rPr>
        <w:t xml:space="preserve"> </w:t>
      </w:r>
      <w:proofErr w:type="spellStart"/>
      <w:r w:rsidRPr="006D707F">
        <w:rPr>
          <w:rFonts w:ascii="Cambria" w:hAnsi="Cambria"/>
          <w:sz w:val="24"/>
          <w:szCs w:val="24"/>
        </w:rPr>
        <w:t>array_of_</w:t>
      </w:r>
      <w:proofErr w:type="gramStart"/>
      <w:r w:rsidRPr="006D707F">
        <w:rPr>
          <w:rFonts w:ascii="Cambria" w:hAnsi="Cambria"/>
          <w:sz w:val="24"/>
          <w:szCs w:val="24"/>
        </w:rPr>
        <w:t>nand</w:t>
      </w:r>
      <w:r w:rsidR="00D641BB">
        <w:rPr>
          <w:rFonts w:ascii="Cambria" w:hAnsi="Cambria"/>
          <w:sz w:val="24"/>
          <w:szCs w:val="24"/>
        </w:rPr>
        <w:t>gates</w:t>
      </w:r>
      <w:proofErr w:type="spellEnd"/>
      <w:r w:rsidRPr="006D707F">
        <w:rPr>
          <w:rFonts w:ascii="Cambria" w:hAnsi="Cambria"/>
          <w:sz w:val="24"/>
          <w:szCs w:val="24"/>
        </w:rPr>
        <w:t>[</w:t>
      </w:r>
      <w:proofErr w:type="gramEnd"/>
      <w:r w:rsidRPr="006D707F">
        <w:rPr>
          <w:rFonts w:ascii="Cambria" w:hAnsi="Cambria"/>
          <w:sz w:val="24"/>
          <w:szCs w:val="24"/>
        </w:rPr>
        <w:t>15:0]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r w:rsidRPr="006D707F">
        <w:rPr>
          <w:rFonts w:ascii="Cambria" w:hAnsi="Cambria"/>
          <w:sz w:val="24"/>
          <w:szCs w:val="24"/>
        </w:rPr>
        <w:t>,a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2C7AE7F9" w14:textId="3BFDC9CD" w:rsidR="004E477C" w:rsidRPr="006D707F" w:rsidRDefault="004E477C" w:rsidP="004E477C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p w14:paraId="1DF470BF" w14:textId="446B56C8" w:rsidR="00A44184" w:rsidRPr="006D707F" w:rsidRDefault="00A44184" w:rsidP="00A44184">
      <w:pPr>
        <w:rPr>
          <w:rFonts w:ascii="Cambria" w:hAnsi="Cambria"/>
          <w:sz w:val="24"/>
          <w:szCs w:val="24"/>
        </w:rPr>
      </w:pPr>
    </w:p>
    <w:p w14:paraId="64ED0D1F" w14:textId="751D4FA0" w:rsidR="004E477C" w:rsidRPr="006D707F" w:rsidRDefault="004E477C" w:rsidP="00A44184">
      <w:pPr>
        <w:rPr>
          <w:rFonts w:ascii="Cambria" w:hAnsi="Cambria"/>
          <w:sz w:val="24"/>
          <w:szCs w:val="24"/>
        </w:rPr>
      </w:pPr>
    </w:p>
    <w:p w14:paraId="0084A683" w14:textId="4970B9DB" w:rsidR="004E477C" w:rsidRPr="006D707F" w:rsidRDefault="004E477C" w:rsidP="00A44184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14.</w:t>
      </w:r>
    </w:p>
    <w:p w14:paraId="47BBF6A3" w14:textId="1AC64A9E" w:rsidR="004E477C" w:rsidRPr="006D707F" w:rsidRDefault="004E477C" w:rsidP="00B02797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module </w:t>
      </w:r>
      <w:proofErr w:type="spellStart"/>
      <w:r w:rsidRPr="006D707F">
        <w:rPr>
          <w:rFonts w:ascii="Cambria" w:hAnsi="Cambria"/>
          <w:sz w:val="24"/>
          <w:szCs w:val="24"/>
        </w:rPr>
        <w:t>norarray_gatelevel</w:t>
      </w:r>
      <w:proofErr w:type="spellEnd"/>
      <w:r w:rsidRPr="006D707F">
        <w:rPr>
          <w:rFonts w:ascii="Cambria" w:hAnsi="Cambria"/>
          <w:sz w:val="24"/>
          <w:szCs w:val="24"/>
        </w:rPr>
        <w:t>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</w:t>
      </w:r>
      <w:proofErr w:type="gramStart"/>
      <w:r w:rsidR="00D641BB">
        <w:rPr>
          <w:rFonts w:ascii="Cambria" w:hAnsi="Cambria"/>
          <w:sz w:val="24"/>
          <w:szCs w:val="24"/>
        </w:rPr>
        <w:t>out</w:t>
      </w:r>
      <w:r w:rsidRPr="006D707F">
        <w:rPr>
          <w:rFonts w:ascii="Cambria" w:hAnsi="Cambria"/>
          <w:sz w:val="24"/>
          <w:szCs w:val="24"/>
        </w:rPr>
        <w:t>,a</w:t>
      </w:r>
      <w:proofErr w:type="gramEnd"/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10F198EB" w14:textId="292B52FA" w:rsidR="004E477C" w:rsidRPr="006D707F" w:rsidRDefault="004E477C" w:rsidP="00B02797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out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5:0] 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1F8430B6" w14:textId="6C2FC43B" w:rsidR="004E477C" w:rsidRPr="006D707F" w:rsidRDefault="004E477C" w:rsidP="00B02797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in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5:0] </w:t>
      </w:r>
      <w:proofErr w:type="spellStart"/>
      <w:r w:rsidRPr="006D707F">
        <w:rPr>
          <w:rFonts w:ascii="Cambria" w:hAnsi="Cambria"/>
          <w:sz w:val="24"/>
          <w:szCs w:val="24"/>
        </w:rPr>
        <w:t>a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2D4D7894" w14:textId="043AC67B" w:rsidR="004E477C" w:rsidRPr="006D707F" w:rsidRDefault="004E477C" w:rsidP="00B02797">
      <w:pPr>
        <w:rPr>
          <w:rFonts w:ascii="Cambria" w:hAnsi="Cambria"/>
          <w:sz w:val="24"/>
          <w:szCs w:val="24"/>
        </w:rPr>
      </w:pPr>
      <w:proofErr w:type="gramStart"/>
      <w:r w:rsidRPr="006D707F">
        <w:rPr>
          <w:rFonts w:ascii="Cambria" w:hAnsi="Cambria"/>
          <w:sz w:val="24"/>
          <w:szCs w:val="24"/>
        </w:rPr>
        <w:t>input[</w:t>
      </w:r>
      <w:proofErr w:type="gramEnd"/>
      <w:r w:rsidRPr="006D707F">
        <w:rPr>
          <w:rFonts w:ascii="Cambria" w:hAnsi="Cambria"/>
          <w:sz w:val="24"/>
          <w:szCs w:val="24"/>
        </w:rPr>
        <w:t xml:space="preserve">15:0] </w:t>
      </w:r>
      <w:proofErr w:type="spellStart"/>
      <w:r w:rsidRPr="006D707F">
        <w:rPr>
          <w:rFonts w:ascii="Cambria" w:hAnsi="Cambria"/>
          <w:sz w:val="24"/>
          <w:szCs w:val="24"/>
        </w:rPr>
        <w:t>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;</w:t>
      </w:r>
    </w:p>
    <w:p w14:paraId="75FC6759" w14:textId="54D00AF4" w:rsidR="004E477C" w:rsidRPr="006D707F" w:rsidRDefault="004E477C" w:rsidP="00B02797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 xml:space="preserve">nor </w:t>
      </w:r>
      <w:proofErr w:type="spellStart"/>
      <w:r w:rsidRPr="006D707F">
        <w:rPr>
          <w:rFonts w:ascii="Cambria" w:hAnsi="Cambria"/>
          <w:sz w:val="24"/>
          <w:szCs w:val="24"/>
        </w:rPr>
        <w:t>array_of_</w:t>
      </w:r>
      <w:proofErr w:type="gramStart"/>
      <w:r w:rsidRPr="006D707F">
        <w:rPr>
          <w:rFonts w:ascii="Cambria" w:hAnsi="Cambria"/>
          <w:sz w:val="24"/>
          <w:szCs w:val="24"/>
        </w:rPr>
        <w:t>nor</w:t>
      </w:r>
      <w:r w:rsidR="00D641BB">
        <w:rPr>
          <w:rFonts w:ascii="Cambria" w:hAnsi="Cambria"/>
          <w:sz w:val="24"/>
          <w:szCs w:val="24"/>
        </w:rPr>
        <w:t>gates</w:t>
      </w:r>
      <w:proofErr w:type="spellEnd"/>
      <w:r w:rsidRPr="006D707F">
        <w:rPr>
          <w:rFonts w:ascii="Cambria" w:hAnsi="Cambria"/>
          <w:sz w:val="24"/>
          <w:szCs w:val="24"/>
        </w:rPr>
        <w:t>[</w:t>
      </w:r>
      <w:proofErr w:type="gramEnd"/>
      <w:r w:rsidRPr="006D707F">
        <w:rPr>
          <w:rFonts w:ascii="Cambria" w:hAnsi="Cambria"/>
          <w:sz w:val="24"/>
          <w:szCs w:val="24"/>
        </w:rPr>
        <w:t>15:0](</w:t>
      </w:r>
      <w:proofErr w:type="spellStart"/>
      <w:r w:rsidRPr="006D707F">
        <w:rPr>
          <w:rFonts w:ascii="Cambria" w:hAnsi="Cambria"/>
          <w:sz w:val="24"/>
          <w:szCs w:val="24"/>
        </w:rPr>
        <w:t>y</w:t>
      </w:r>
      <w:r w:rsidR="00D641BB">
        <w:rPr>
          <w:rFonts w:ascii="Cambria" w:hAnsi="Cambria"/>
          <w:sz w:val="24"/>
          <w:szCs w:val="24"/>
        </w:rPr>
        <w:t>_out</w:t>
      </w:r>
      <w:r w:rsidRPr="006D707F">
        <w:rPr>
          <w:rFonts w:ascii="Cambria" w:hAnsi="Cambria"/>
          <w:sz w:val="24"/>
          <w:szCs w:val="24"/>
        </w:rPr>
        <w:t>,a</w:t>
      </w:r>
      <w:r w:rsidR="00D641BB">
        <w:rPr>
          <w:rFonts w:ascii="Cambria" w:hAnsi="Cambria"/>
          <w:sz w:val="24"/>
          <w:szCs w:val="24"/>
        </w:rPr>
        <w:t>_in</w:t>
      </w:r>
      <w:r w:rsidRPr="006D707F">
        <w:rPr>
          <w:rFonts w:ascii="Cambria" w:hAnsi="Cambria"/>
          <w:sz w:val="24"/>
          <w:szCs w:val="24"/>
        </w:rPr>
        <w:t>,b</w:t>
      </w:r>
      <w:r w:rsidR="00D641BB">
        <w:rPr>
          <w:rFonts w:ascii="Cambria" w:hAnsi="Cambria"/>
          <w:sz w:val="24"/>
          <w:szCs w:val="24"/>
        </w:rPr>
        <w:t>_in</w:t>
      </w:r>
      <w:proofErr w:type="spellEnd"/>
      <w:r w:rsidRPr="006D707F">
        <w:rPr>
          <w:rFonts w:ascii="Cambria" w:hAnsi="Cambria"/>
          <w:sz w:val="24"/>
          <w:szCs w:val="24"/>
        </w:rPr>
        <w:t>);</w:t>
      </w:r>
    </w:p>
    <w:p w14:paraId="0496E652" w14:textId="14C69C17" w:rsidR="004E477C" w:rsidRPr="006D707F" w:rsidRDefault="004E477C" w:rsidP="00B02797">
      <w:pPr>
        <w:rPr>
          <w:rFonts w:ascii="Cambria" w:hAnsi="Cambria"/>
          <w:sz w:val="24"/>
          <w:szCs w:val="24"/>
        </w:rPr>
      </w:pPr>
      <w:r w:rsidRPr="006D707F">
        <w:rPr>
          <w:rFonts w:ascii="Cambria" w:hAnsi="Cambria"/>
          <w:sz w:val="24"/>
          <w:szCs w:val="24"/>
        </w:rPr>
        <w:t>endmodule</w:t>
      </w:r>
    </w:p>
    <w:sectPr w:rsidR="004E477C" w:rsidRPr="006D707F" w:rsidSect="00B02797"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5AC96" w14:textId="77777777" w:rsidR="00B02797" w:rsidRDefault="00B02797" w:rsidP="00B02797">
      <w:pPr>
        <w:spacing w:after="0" w:line="240" w:lineRule="auto"/>
      </w:pPr>
      <w:r>
        <w:separator/>
      </w:r>
    </w:p>
  </w:endnote>
  <w:endnote w:type="continuationSeparator" w:id="0">
    <w:p w14:paraId="3F024246" w14:textId="77777777" w:rsidR="00B02797" w:rsidRDefault="00B02797" w:rsidP="00B027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ACA99" w14:textId="77777777" w:rsidR="00B02797" w:rsidRDefault="00B02797" w:rsidP="00B02797">
      <w:pPr>
        <w:spacing w:after="0" w:line="240" w:lineRule="auto"/>
      </w:pPr>
      <w:r>
        <w:separator/>
      </w:r>
    </w:p>
  </w:footnote>
  <w:footnote w:type="continuationSeparator" w:id="0">
    <w:p w14:paraId="2ECEEE7E" w14:textId="77777777" w:rsidR="00B02797" w:rsidRDefault="00B02797" w:rsidP="00B0279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MLMwMTQwMjM3NzNU0lEKTi0uzszPAykwrAUA+BImuywAAAA="/>
  </w:docVars>
  <w:rsids>
    <w:rsidRoot w:val="00455B00"/>
    <w:rsid w:val="002D6F97"/>
    <w:rsid w:val="00455B00"/>
    <w:rsid w:val="004E477C"/>
    <w:rsid w:val="006D707F"/>
    <w:rsid w:val="007B2F1B"/>
    <w:rsid w:val="007D0DE3"/>
    <w:rsid w:val="00A44184"/>
    <w:rsid w:val="00B02797"/>
    <w:rsid w:val="00C74B87"/>
    <w:rsid w:val="00D641BB"/>
    <w:rsid w:val="00F86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99BFD"/>
  <w15:chartTrackingRefBased/>
  <w15:docId w15:val="{0A0CCEDE-5FDF-4EC6-97EF-83D61314C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797"/>
  </w:style>
  <w:style w:type="paragraph" w:styleId="Footer">
    <w:name w:val="footer"/>
    <w:basedOn w:val="Normal"/>
    <w:link w:val="FooterChar"/>
    <w:uiPriority w:val="99"/>
    <w:unhideWhenUsed/>
    <w:rsid w:val="00B027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7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4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hika.kathir@outlook.com</dc:creator>
  <cp:keywords/>
  <dc:description/>
  <cp:lastModifiedBy>rithika.kathir@outlook.com</cp:lastModifiedBy>
  <cp:revision>5</cp:revision>
  <dcterms:created xsi:type="dcterms:W3CDTF">2021-09-01T16:20:00Z</dcterms:created>
  <dcterms:modified xsi:type="dcterms:W3CDTF">2021-09-02T05:20:00Z</dcterms:modified>
</cp:coreProperties>
</file>